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BB07A" w14:textId="57283935" w:rsidR="002233B6" w:rsidRPr="002233B6" w:rsidRDefault="00B77B4D" w:rsidP="002233B6">
      <w:pPr>
        <w:rPr>
          <w:rFonts w:ascii="Helvetica LT Std Light" w:hAnsi="Helvetica LT Std Light"/>
          <w:b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b/>
          <w:color w:val="000000" w:themeColor="text1"/>
          <w:sz w:val="24"/>
          <w:szCs w:val="24"/>
        </w:rPr>
        <w:t>From One Jungle to Another</w:t>
      </w:r>
      <w:r w:rsidR="002233B6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>.</w:t>
      </w:r>
    </w:p>
    <w:p w14:paraId="433DFE3B" w14:textId="249A8CCD" w:rsidR="002233B6" w:rsidRPr="002233B6" w:rsidRDefault="002233B6" w:rsidP="002233B6">
      <w:pPr>
        <w:rPr>
          <w:rFonts w:ascii="Helvetica LT Std Light" w:hAnsi="Helvetica LT Std Light"/>
          <w:color w:val="000000" w:themeColor="text1"/>
          <w:sz w:val="24"/>
          <w:szCs w:val="24"/>
        </w:rPr>
      </w:pP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>"</w:t>
      </w:r>
      <w:r w:rsidRPr="00864D55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I was in the desert on Thursday and was back to work </w:t>
      </w:r>
      <w:r w:rsidR="00864D55">
        <w:rPr>
          <w:rFonts w:ascii="Helvetica LT Std Light" w:hAnsi="Helvetica LT Std Light"/>
          <w:noProof/>
          <w:color w:val="000000" w:themeColor="text1"/>
          <w:sz w:val="24"/>
          <w:szCs w:val="24"/>
        </w:rPr>
        <w:t>on</w:t>
      </w:r>
      <w:r w:rsidRPr="00864D55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B77B4D">
        <w:rPr>
          <w:rFonts w:ascii="Helvetica LT Std Light" w:hAnsi="Helvetica LT Std Light"/>
          <w:noProof/>
          <w:color w:val="000000" w:themeColor="text1"/>
          <w:sz w:val="24"/>
          <w:szCs w:val="24"/>
        </w:rPr>
        <w:t>Mo</w:t>
      </w:r>
      <w:r w:rsidRPr="00864D55">
        <w:rPr>
          <w:rFonts w:ascii="Helvetica LT Std Light" w:hAnsi="Helvetica LT Std Light"/>
          <w:noProof/>
          <w:color w:val="000000" w:themeColor="text1"/>
          <w:sz w:val="24"/>
          <w:szCs w:val="24"/>
        </w:rPr>
        <w:t>nday," said</w:t>
      </w:r>
      <w:r w:rsidR="00864D55">
        <w:rPr>
          <w:rFonts w:ascii="Helvetica LT Std Light" w:hAnsi="Helvetica LT Std Light"/>
          <w:color w:val="000000" w:themeColor="text1"/>
          <w:sz w:val="24"/>
          <w:szCs w:val="24"/>
        </w:rPr>
        <w:t xml:space="preserve"> a R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>eservist, speaking about his return from Ir</w:t>
      </w:r>
      <w:r w:rsidR="00864D55">
        <w:rPr>
          <w:rFonts w:ascii="Helvetica LT Std Light" w:hAnsi="Helvetica LT Std Light"/>
          <w:color w:val="000000" w:themeColor="text1"/>
          <w:sz w:val="24"/>
          <w:szCs w:val="24"/>
        </w:rPr>
        <w:t>aq. After active service, many R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>eservists then return to their civilian jobs within days.</w:t>
      </w:r>
    </w:p>
    <w:p w14:paraId="3C4EE2F8" w14:textId="76A7624C" w:rsidR="002233B6" w:rsidRPr="002233B6" w:rsidRDefault="002233B6" w:rsidP="00864D55">
      <w:pP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>You may think that businesses do not want workers who can be called away on military service</w:t>
      </w:r>
      <w:r w:rsidR="00B77B4D">
        <w:rPr>
          <w:rFonts w:ascii="Helvetica LT Std Light" w:hAnsi="Helvetica LT Std Light"/>
          <w:color w:val="000000" w:themeColor="text1"/>
          <w:sz w:val="24"/>
          <w:szCs w:val="24"/>
        </w:rPr>
        <w:t>, that’s not the case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 xml:space="preserve">. But </w:t>
      </w:r>
      <w:r w:rsidR="00B77B4D">
        <w:rPr>
          <w:rFonts w:ascii="Helvetica LT Std Light" w:hAnsi="Helvetica LT Std Light"/>
          <w:color w:val="000000" w:themeColor="text1"/>
          <w:sz w:val="24"/>
          <w:szCs w:val="24"/>
        </w:rPr>
        <w:t>it can be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 xml:space="preserve"> challeng</w:t>
      </w:r>
      <w:r w:rsidR="00B77B4D">
        <w:rPr>
          <w:rFonts w:ascii="Helvetica LT Std Light" w:hAnsi="Helvetica LT Std Light"/>
          <w:color w:val="000000" w:themeColor="text1"/>
          <w:sz w:val="24"/>
          <w:szCs w:val="24"/>
        </w:rPr>
        <w:t>ing for an employer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 xml:space="preserve">, </w:t>
      </w:r>
      <w:r w:rsidR="00B77B4D">
        <w:rPr>
          <w:rFonts w:ascii="Helvetica LT Std Light" w:hAnsi="Helvetica LT Std Light"/>
          <w:color w:val="000000" w:themeColor="text1"/>
          <w:sz w:val="24"/>
          <w:szCs w:val="24"/>
        </w:rPr>
        <w:t xml:space="preserve">however </w:t>
      </w:r>
      <w:r w:rsidRPr="002233B6">
        <w:rPr>
          <w:rFonts w:ascii="Helvetica LT Std Light" w:hAnsi="Helvetica LT Std Light"/>
          <w:color w:val="000000" w:themeColor="text1"/>
          <w:sz w:val="24"/>
          <w:szCs w:val="24"/>
        </w:rPr>
        <w:t xml:space="preserve">reservists' double lives bring many benefits to business; </w:t>
      </w:r>
      <w:r w:rsidR="00B77B4D">
        <w:rPr>
          <w:rFonts w:ascii="Helvetica LT Std Light" w:hAnsi="Helvetica LT Std Light"/>
          <w:color w:val="000000" w:themeColor="text1"/>
          <w:sz w:val="24"/>
          <w:szCs w:val="24"/>
        </w:rPr>
        <w:t xml:space="preserve">the </w:t>
      </w: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"discipline, o</w:t>
      </w:r>
      <w:r w:rsidR="00864D5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rganisation and commitment" of R</w:t>
      </w: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servists outweighs any risk.</w:t>
      </w:r>
    </w:p>
    <w:p w14:paraId="39660D26" w14:textId="59DDC136" w:rsidR="002233B6" w:rsidRPr="002233B6" w:rsidRDefault="00B77B4D" w:rsidP="002233B6">
      <w:pPr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As a Reservist</w:t>
      </w:r>
      <w:r w:rsidR="00864D5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iger your</w:t>
      </w:r>
      <w:r w:rsidR="002233B6"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specialist skills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experience will be the stripes that mark you out as a committed individual who can make the difference</w:t>
      </w:r>
      <w:r w:rsidR="00912E0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n a company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</w:t>
      </w:r>
      <w:r w:rsidR="002233B6"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</w:p>
    <w:p w14:paraId="67E87D27" w14:textId="6D577CAF" w:rsidR="00B77B4D" w:rsidRDefault="002233B6" w:rsidP="00B77B4D">
      <w:pPr>
        <w:shd w:val="clear" w:color="auto" w:fill="FFFFFF"/>
        <w:spacing w:before="270" w:after="0" w:line="240" w:lineRule="auto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Military service cultivates skills from </w:t>
      </w:r>
      <w:r w:rsidRP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perations</w:t>
      </w:r>
      <w:r w:rsid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</w:t>
      </w: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training </w:t>
      </w:r>
      <w:r w:rsidRP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evelop</w:t>
      </w:r>
      <w:r w:rsid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</w:t>
      </w:r>
      <w:r w:rsidRP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one</w:t>
      </w:r>
      <w:r w:rsidR="00864D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Pr="002233B6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communications skills, presentation skills, conflict and people management and team working skills that business can benefit from every day.</w:t>
      </w:r>
    </w:p>
    <w:p w14:paraId="4A11AE55" w14:textId="77777777" w:rsidR="00B77B4D" w:rsidRDefault="00B77B4D" w:rsidP="00B77B4D">
      <w:pPr>
        <w:spacing w:after="0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</w:p>
    <w:p w14:paraId="63617529" w14:textId="10A4228B" w:rsidR="002233B6" w:rsidRPr="002233B6" w:rsidRDefault="00912E04">
      <w:pPr>
        <w:rPr>
          <w:rFonts w:ascii="Helvetica LT Std Light" w:hAnsi="Helvetica LT Std Light"/>
          <w:b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b/>
          <w:color w:val="000000" w:themeColor="text1"/>
          <w:sz w:val="24"/>
          <w:szCs w:val="24"/>
        </w:rPr>
        <w:t>If you are considering being a reserve Tiger, go for it! Most employers believe that they</w:t>
      </w:r>
      <w:r w:rsidR="002233B6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 are all stronger with </w:t>
      </w:r>
      <w:r w:rsidR="00864D55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Veterans </w:t>
      </w:r>
      <w:r w:rsidR="002233B6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and </w:t>
      </w:r>
      <w:r w:rsidR="00864D55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Reservists </w:t>
      </w:r>
      <w:r w:rsidR="002233B6" w:rsidRPr="002233B6">
        <w:rPr>
          <w:rFonts w:ascii="Helvetica LT Std Light" w:hAnsi="Helvetica LT Std Light"/>
          <w:b/>
          <w:color w:val="000000" w:themeColor="text1"/>
          <w:sz w:val="24"/>
          <w:szCs w:val="24"/>
        </w:rPr>
        <w:t>in the team.</w:t>
      </w:r>
    </w:p>
    <w:p w14:paraId="5D15AB76" w14:textId="2BDF5ADB" w:rsidR="00912E04" w:rsidRPr="002233B6" w:rsidRDefault="00912E04" w:rsidP="00912E04">
      <w:pPr>
        <w:rPr>
          <w:rFonts w:ascii="Helvetica LT Std Light" w:hAnsi="Helvetica LT Std Light"/>
          <w:b/>
          <w:color w:val="000000" w:themeColor="text1"/>
          <w:sz w:val="24"/>
          <w:szCs w:val="24"/>
        </w:rPr>
      </w:pPr>
      <w:r w:rsidRPr="00B77B4D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Determination and perseverance against adversity is a recurring theme as a vital skill, which leads </w:t>
      </w:r>
      <w:r>
        <w:rPr>
          <w:rFonts w:ascii="Helvetica LT Std Light" w:hAnsi="Helvetica LT Std Light"/>
          <w:b/>
          <w:color w:val="000000" w:themeColor="text1"/>
          <w:sz w:val="24"/>
          <w:szCs w:val="24"/>
        </w:rPr>
        <w:t>Tigers</w:t>
      </w:r>
      <w:r w:rsidRPr="00B77B4D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 to be</w:t>
      </w:r>
      <w:r>
        <w:rPr>
          <w:rFonts w:ascii="Helvetica LT Std Light" w:hAnsi="Helvetica LT Std Light"/>
          <w:b/>
          <w:color w:val="000000" w:themeColor="text1"/>
          <w:sz w:val="24"/>
          <w:szCs w:val="24"/>
        </w:rPr>
        <w:t>ing</w:t>
      </w:r>
      <w:r w:rsidRPr="00B77B4D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 successful</w:t>
      </w:r>
    </w:p>
    <w:p w14:paraId="69F2EFE1" w14:textId="77777777" w:rsidR="00013A4F" w:rsidRPr="0080675B" w:rsidRDefault="00013A4F">
      <w:pPr>
        <w:pStyle w:val="Caption"/>
        <w:rPr>
          <w:rFonts w:ascii="Helvetica LT Std Light" w:hAnsi="Helvetica LT Std Light"/>
          <w:b/>
          <w:sz w:val="24"/>
          <w:szCs w:val="24"/>
        </w:rPr>
      </w:pPr>
      <w:bookmarkStart w:id="0" w:name="_GoBack"/>
      <w:bookmarkEnd w:id="0"/>
    </w:p>
    <w:sectPr w:rsidR="00013A4F" w:rsidRPr="00806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tjAyMLEwNjAzMzZR0lEKTi0uzszPAykwrgUA5OgJTiwAAAA="/>
  </w:docVars>
  <w:rsids>
    <w:rsidRoot w:val="00D904BC"/>
    <w:rsid w:val="00003D6D"/>
    <w:rsid w:val="00013A4F"/>
    <w:rsid w:val="0003113B"/>
    <w:rsid w:val="000422BB"/>
    <w:rsid w:val="000435F5"/>
    <w:rsid w:val="00047544"/>
    <w:rsid w:val="00072DA4"/>
    <w:rsid w:val="00083325"/>
    <w:rsid w:val="00094508"/>
    <w:rsid w:val="00097184"/>
    <w:rsid w:val="000E1D49"/>
    <w:rsid w:val="00116265"/>
    <w:rsid w:val="00125791"/>
    <w:rsid w:val="00126B3C"/>
    <w:rsid w:val="00141695"/>
    <w:rsid w:val="00150387"/>
    <w:rsid w:val="00152236"/>
    <w:rsid w:val="0015746E"/>
    <w:rsid w:val="00166FF7"/>
    <w:rsid w:val="00167C08"/>
    <w:rsid w:val="001939CD"/>
    <w:rsid w:val="00193A45"/>
    <w:rsid w:val="001A476C"/>
    <w:rsid w:val="001C2569"/>
    <w:rsid w:val="001D3F5D"/>
    <w:rsid w:val="001E756C"/>
    <w:rsid w:val="001E7AF8"/>
    <w:rsid w:val="001F36B4"/>
    <w:rsid w:val="0020261B"/>
    <w:rsid w:val="002233B6"/>
    <w:rsid w:val="002713AE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2790D"/>
    <w:rsid w:val="00330D9B"/>
    <w:rsid w:val="0035304E"/>
    <w:rsid w:val="003534A8"/>
    <w:rsid w:val="0035395A"/>
    <w:rsid w:val="003543CF"/>
    <w:rsid w:val="00363A65"/>
    <w:rsid w:val="003850FD"/>
    <w:rsid w:val="0039098B"/>
    <w:rsid w:val="00396A50"/>
    <w:rsid w:val="003A4658"/>
    <w:rsid w:val="003B5236"/>
    <w:rsid w:val="003B723B"/>
    <w:rsid w:val="003D22C2"/>
    <w:rsid w:val="003E6582"/>
    <w:rsid w:val="003E7F60"/>
    <w:rsid w:val="00415E03"/>
    <w:rsid w:val="0042679C"/>
    <w:rsid w:val="00451E4B"/>
    <w:rsid w:val="00463D82"/>
    <w:rsid w:val="00465B7D"/>
    <w:rsid w:val="004716E9"/>
    <w:rsid w:val="00473C1E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70CC"/>
    <w:rsid w:val="0059132A"/>
    <w:rsid w:val="005B7A07"/>
    <w:rsid w:val="005F0A73"/>
    <w:rsid w:val="005F2424"/>
    <w:rsid w:val="0060033D"/>
    <w:rsid w:val="00612632"/>
    <w:rsid w:val="006466C1"/>
    <w:rsid w:val="006726AA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F6D15"/>
    <w:rsid w:val="00745D5A"/>
    <w:rsid w:val="00756DFA"/>
    <w:rsid w:val="007736E4"/>
    <w:rsid w:val="00783F15"/>
    <w:rsid w:val="00793AA2"/>
    <w:rsid w:val="007A6162"/>
    <w:rsid w:val="007D260A"/>
    <w:rsid w:val="007F1314"/>
    <w:rsid w:val="007F6642"/>
    <w:rsid w:val="00804831"/>
    <w:rsid w:val="0080675B"/>
    <w:rsid w:val="00811B41"/>
    <w:rsid w:val="00814674"/>
    <w:rsid w:val="00826059"/>
    <w:rsid w:val="008308B1"/>
    <w:rsid w:val="00844646"/>
    <w:rsid w:val="00844AB5"/>
    <w:rsid w:val="00861D01"/>
    <w:rsid w:val="00863760"/>
    <w:rsid w:val="00864D55"/>
    <w:rsid w:val="00867CCE"/>
    <w:rsid w:val="00872821"/>
    <w:rsid w:val="008803EA"/>
    <w:rsid w:val="008858C6"/>
    <w:rsid w:val="008C6CAD"/>
    <w:rsid w:val="008D42EE"/>
    <w:rsid w:val="008D6B4D"/>
    <w:rsid w:val="008E5FC8"/>
    <w:rsid w:val="00903F4E"/>
    <w:rsid w:val="00912E04"/>
    <w:rsid w:val="00916311"/>
    <w:rsid w:val="009220A9"/>
    <w:rsid w:val="00923FC6"/>
    <w:rsid w:val="00934911"/>
    <w:rsid w:val="00941EB1"/>
    <w:rsid w:val="00977300"/>
    <w:rsid w:val="0097735C"/>
    <w:rsid w:val="0098277C"/>
    <w:rsid w:val="00993B1C"/>
    <w:rsid w:val="009A0BD4"/>
    <w:rsid w:val="009D737C"/>
    <w:rsid w:val="009E25FA"/>
    <w:rsid w:val="009F5C4C"/>
    <w:rsid w:val="00A020C6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C5440"/>
    <w:rsid w:val="00AD07A3"/>
    <w:rsid w:val="00AD2438"/>
    <w:rsid w:val="00AD4401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70830"/>
    <w:rsid w:val="00B723B4"/>
    <w:rsid w:val="00B77B4D"/>
    <w:rsid w:val="00B807CF"/>
    <w:rsid w:val="00B8272C"/>
    <w:rsid w:val="00BF0A73"/>
    <w:rsid w:val="00C57A80"/>
    <w:rsid w:val="00C7218E"/>
    <w:rsid w:val="00CA513F"/>
    <w:rsid w:val="00CB29EE"/>
    <w:rsid w:val="00CC0F9F"/>
    <w:rsid w:val="00CD0A7B"/>
    <w:rsid w:val="00CF14E1"/>
    <w:rsid w:val="00CF1737"/>
    <w:rsid w:val="00CF72C0"/>
    <w:rsid w:val="00D230F6"/>
    <w:rsid w:val="00D35C27"/>
    <w:rsid w:val="00D36BAF"/>
    <w:rsid w:val="00D459A2"/>
    <w:rsid w:val="00D52289"/>
    <w:rsid w:val="00D6503A"/>
    <w:rsid w:val="00D7243F"/>
    <w:rsid w:val="00D8082A"/>
    <w:rsid w:val="00D904BC"/>
    <w:rsid w:val="00D9167E"/>
    <w:rsid w:val="00D9383F"/>
    <w:rsid w:val="00DC6120"/>
    <w:rsid w:val="00DD060B"/>
    <w:rsid w:val="00E024ED"/>
    <w:rsid w:val="00E05B13"/>
    <w:rsid w:val="00E14D3D"/>
    <w:rsid w:val="00E158E4"/>
    <w:rsid w:val="00E2385C"/>
    <w:rsid w:val="00E23C8E"/>
    <w:rsid w:val="00E37977"/>
    <w:rsid w:val="00E437B3"/>
    <w:rsid w:val="00E5274A"/>
    <w:rsid w:val="00E72389"/>
    <w:rsid w:val="00E87C01"/>
    <w:rsid w:val="00E94A5D"/>
    <w:rsid w:val="00ED0161"/>
    <w:rsid w:val="00ED6A6D"/>
    <w:rsid w:val="00EF2A66"/>
    <w:rsid w:val="00F11218"/>
    <w:rsid w:val="00F23297"/>
    <w:rsid w:val="00F431D3"/>
    <w:rsid w:val="00F532DB"/>
    <w:rsid w:val="00F902D7"/>
    <w:rsid w:val="00F91AC5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D74F1"/>
  <w15:chartTrackingRefBased/>
  <w15:docId w15:val="{FF357E7B-1A0C-4F08-8304-EEDD34110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4BC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table" w:styleId="TableGrid">
    <w:name w:val="Table Grid"/>
    <w:basedOn w:val="TableNormal"/>
    <w:uiPriority w:val="39"/>
    <w:rsid w:val="00934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3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1-07T10:20:00Z</dcterms:created>
  <dcterms:modified xsi:type="dcterms:W3CDTF">2019-01-07T10:20:00Z</dcterms:modified>
</cp:coreProperties>
</file>